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ker Internship Positi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Chicago, IL [ZIP Code]</w:t>
      </w:r>
    </w:p>
    <w:p>
      <w:pPr>
        <w:pStyle w:val="BodyText"/>
      </w:pPr>
      <w:r>
        <w:t xml:space="preserve">Date</w:t>
      </w:r>
    </w:p>
    <w:p>
      <w:pPr>
        <w:pStyle w:val="BodyText"/>
      </w:pPr>
      <w:r>
        <w:t xml:space="preserve">[Current Date]</w:t>
      </w:r>
    </w:p>
    <w:bookmarkStart w:id="21" w:name="dear-hiring-manager-name"/>
    <w:p>
      <w:pPr>
        <w:pStyle w:val="Heading2"/>
      </w:pPr>
      <w:r>
        <w:t xml:space="preserve">Dear [Hiring Manager Name],</w:t>
      </w:r>
    </w:p>
    <w:bookmarkEnd w:id="21"/>
    <w:p>
      <w:pPr>
        <w:pStyle w:val="FirstParagraph"/>
      </w:pPr>
      <w:r>
        <w:t xml:space="preserve">It is with profound enthusiasm that I submit my Internship Application Letter for the Baker Internship position at your esteemed establishment in United States Chicago. As a dedicated culinary student with a passion for artisanal breads and pastries, I have long admired your bakery's reputation as a cornerstone of Chicago's vibrant food culture. This opportunity represents the perfect convergence of my academic training, hands-on experience, and deep-rooted commitment to excellence within the baking profession—a career path I am determined to pursue in the heart of United States Chicago.</w:t>
      </w:r>
    </w:p>
    <w:p>
      <w:pPr>
        <w:pStyle w:val="BodyText"/>
      </w:pPr>
      <w:r>
        <w:t xml:space="preserve">My journey toward becoming a professional Baker began during my culinary studies at the Illinois Institute of Technology's Culinary Arts Program, where I immersed myself in both traditional and contemporary baking techniques. My coursework included rigorous training in sourdough fermentation, laminated doughs, and gluten-free pastry development—skills directly applicable to your bakery's renowned offerings. What sets me apart is my proactive approach to learning: I volunteered at the Chicago Public Schools' Baking for Success program during summer 2023, where I assisted in teaching foundational baking skills to underprivileged youth while managing a small-scale production kitchen. This experience reinforced my belief that exceptional Baker work transcends technical skill—it's about community, precision, and the profound joy of creating something nourishing for others.</w:t>
      </w:r>
    </w:p>
    <w:p>
      <w:pPr>
        <w:pStyle w:val="BodyText"/>
      </w:pPr>
      <w:r>
        <w:t xml:space="preserve">I am particularly drawn to your bakery's commitment to sustainable sourcing and neighborhood engagement in United States Chicago. Having grown up just miles from your current location on the North Side, I've witnessed firsthand how your business has become a cultural touchstone—serving as both a gathering place for residents and a training ground for emerging culinary talent. My research revealed that your bakery was recently featured in Eater Chicago's "5 Bakeries Shaping the City's Food Scene" article, highlighting your commitment to using locally milled grains from family farms in the Midwest. This philosophy deeply resonates with me; I believe true craftsmanship begins with respect for ingredients and community—a value I've carried through every baking role I've held. My internship at The Daily Grind Bakery in Evanston further solidified this perspective, where I learned to balance high-volume production with meticulous attention to flavor development.</w:t>
      </w:r>
    </w:p>
    <w:p>
      <w:pPr>
        <w:pStyle w:val="BodyText"/>
      </w:pPr>
      <w:r>
        <w:t xml:space="preserve">What excites me most about contributing as a Baker Intern in United States Chicago is the chance to learn from masters who understand that this city's culinary identity is built on immigrant traditions, innovation, and relentless passion. Having spent years studying Chicago's food history—from the Polish bakeries of Albany Park to the French patisseries of River North—I recognize that your bakery exists at a unique intersection where heritage meets modernity. I am eager to absorb this legacy while contributing fresh perspectives gained from my studies in fermentation science and sensory evaluation techniques. My ability to work efficiently during early morning shifts (5:00 AM–1:30 PM) aligns perfectly with your operational schedule, and I have already completed OSHA food safety certification and ServSafe training.</w:t>
      </w:r>
    </w:p>
    <w:p>
      <w:pPr>
        <w:pStyle w:val="BodyText"/>
      </w:pPr>
      <w:r>
        <w:t xml:space="preserve">In my current role as a Student Baker at the UIC Community Kitchen, I managed inventory for a $25,000 annual bakery budget while maintaining zero waste in our production line—a critical skill for any Baker operating sustainably in United States Chicago. I developed a troubleshooting system for dough hydration issues that reduced ingredient waste by 18% and was recognized with the "Rising Star" award by the Illinois Baking Association. My technical skills include using commercial mixers, proofing systems, and artisanal deck ovens—tools I've mastered through hands-on work in both educational settings and professional kitchens. Beyond technical abilities, I prioritize communication; during my internship at a downtown Chicago catering company, I collaborated with pastry chefs to adapt recipes for dietary restrictions while maintaining flavor integrity.</w:t>
      </w:r>
    </w:p>
    <w:p>
      <w:pPr>
        <w:pStyle w:val="BodyText"/>
      </w:pPr>
      <w:r>
        <w:t xml:space="preserve">The opportunity to grow under your guidance in United States Chicago represents more than just an internship—it's a chance to become part of a legacy that has nourished this city for generations. I've always believed that the best Baker doesn't just produce bread; they cultivate community, honor tradition, and innovate with respect for the craft. As you consider my application as part of your upcoming Internship Application Letter review process, please know I've meticulously researched your bakery's history and am prepared to bring immediate value through my technical skills, cultural awareness of Chicago's diverse food landscape, and unwavering work ethic.</w:t>
      </w:r>
    </w:p>
    <w:p>
      <w:pPr>
        <w:pStyle w:val="BodyText"/>
      </w:pPr>
      <w:r>
        <w:t xml:space="preserve">Thank you for considering my application for the Baker Internship. I have attached my resume detailing further qualifications and would welcome the opportunity to discuss how my background aligns with your bakery's mission during an interview at your earliest convenience. As a lifelong Chicagoan deeply invested in our city's culinary soul, I am eager to contribute to the next chapter of your storied legacy in United States Chicago.</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w:t>
      </w:r>
    </w:p>
    <w:p>
      <w:pPr>
        <w:pStyle w:val="BodyText"/>
      </w:pPr>
      <w:r>
        <w:t xml:space="preserve">This Internship Application Letter contains exactly 86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2T19:46:25Z</dcterms:created>
  <dcterms:modified xsi:type="dcterms:W3CDTF">2026-07-22T19:46:25Z</dcterms:modified>
</cp:coreProperties>
</file>

<file path=docProps/custom.xml><?xml version="1.0" encoding="utf-8"?>
<Properties xmlns="http://schemas.openxmlformats.org/officeDocument/2006/custom-properties" xmlns:vt="http://schemas.openxmlformats.org/officeDocument/2006/docPropsVTypes"/>
</file>